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37541" w14:textId="77777777" w:rsidR="00D1460E" w:rsidRDefault="001B65EE" w:rsidP="00D1460E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6C35FCE0" w14:textId="77777777" w:rsidR="00D1460E" w:rsidRDefault="00D1460E" w:rsidP="00D1460E">
      <w:pPr>
        <w:jc w:val="center"/>
        <w:rPr>
          <w:b/>
          <w:sz w:val="28"/>
          <w:szCs w:val="28"/>
          <w:lang w:val="sr-Latn-BA"/>
        </w:rPr>
      </w:pPr>
    </w:p>
    <w:p w14:paraId="6E331B67" w14:textId="18FC61DC" w:rsidR="001B65EE" w:rsidRPr="00D1460E" w:rsidRDefault="001B65EE" w:rsidP="00D1460E">
      <w:pPr>
        <w:rPr>
          <w:b/>
          <w:sz w:val="28"/>
          <w:szCs w:val="28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405A67">
        <w:rPr>
          <w:sz w:val="24"/>
          <w:szCs w:val="24"/>
          <w:lang w:val="sr-Latn-BA"/>
        </w:rPr>
        <w:t>ultati kolokvijuma održanog</w:t>
      </w:r>
      <w:r w:rsidR="00A209A7">
        <w:rPr>
          <w:sz w:val="24"/>
          <w:szCs w:val="24"/>
          <w:lang w:val="sr-Latn-BA"/>
        </w:rPr>
        <w:t xml:space="preserve"> </w:t>
      </w:r>
      <w:r w:rsidR="00352D02">
        <w:rPr>
          <w:sz w:val="24"/>
          <w:szCs w:val="24"/>
          <w:lang w:val="sr-Latn-BA"/>
        </w:rPr>
        <w:t>29</w:t>
      </w:r>
      <w:r w:rsidR="00501694">
        <w:rPr>
          <w:sz w:val="24"/>
          <w:szCs w:val="24"/>
          <w:lang w:val="sr-Latn-BA"/>
        </w:rPr>
        <w:t>.</w:t>
      </w:r>
      <w:r w:rsidR="004B23EC">
        <w:rPr>
          <w:sz w:val="24"/>
          <w:szCs w:val="24"/>
          <w:lang w:val="sr-Latn-BA"/>
        </w:rPr>
        <w:t>6</w:t>
      </w:r>
      <w:r w:rsidR="00501694">
        <w:rPr>
          <w:sz w:val="24"/>
          <w:szCs w:val="24"/>
          <w:lang w:val="sr-Latn-BA"/>
        </w:rPr>
        <w:t>.2021.</w:t>
      </w:r>
    </w:p>
    <w:tbl>
      <w:tblPr>
        <w:tblStyle w:val="LightShading1"/>
        <w:tblW w:w="0" w:type="auto"/>
        <w:tblLook w:val="04A0" w:firstRow="1" w:lastRow="0" w:firstColumn="1" w:lastColumn="0" w:noHBand="0" w:noVBand="1"/>
      </w:tblPr>
      <w:tblGrid>
        <w:gridCol w:w="4982"/>
        <w:gridCol w:w="1069"/>
      </w:tblGrid>
      <w:tr w:rsidR="00B44D8D" w:rsidRPr="008C361C" w14:paraId="3A2F0D43" w14:textId="77777777" w:rsidTr="002B46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39AF2C57" w14:textId="77777777" w:rsidR="00B44D8D" w:rsidRPr="00B44D8D" w:rsidRDefault="00EA5802" w:rsidP="00EA5802">
            <w:pPr>
              <w:rPr>
                <w:b w:val="0"/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Bolonja</w:t>
            </w:r>
          </w:p>
        </w:tc>
        <w:tc>
          <w:tcPr>
            <w:tcW w:w="1069" w:type="dxa"/>
          </w:tcPr>
          <w:p w14:paraId="1044CB11" w14:textId="77777777" w:rsidR="00B44D8D" w:rsidRPr="00B44D8D" w:rsidRDefault="007861B5" w:rsidP="00B44D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</w:tr>
      <w:tr w:rsidR="00352D02" w:rsidRPr="008C361C" w14:paraId="2610200E" w14:textId="77777777" w:rsidTr="00CF32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47BC820E" w14:textId="77777777" w:rsidR="00352D02" w:rsidRPr="00B44D8D" w:rsidRDefault="00352D02" w:rsidP="00CF327E">
            <w:pPr>
              <w:spacing w:after="0" w:line="240" w:lineRule="auto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Đukić Đurđica</w:t>
            </w:r>
          </w:p>
        </w:tc>
        <w:tc>
          <w:tcPr>
            <w:tcW w:w="1069" w:type="dxa"/>
          </w:tcPr>
          <w:p w14:paraId="25D63731" w14:textId="77777777" w:rsidR="00352D02" w:rsidRPr="00B44D8D" w:rsidRDefault="00352D02" w:rsidP="00CF327E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17,5</w:t>
            </w:r>
          </w:p>
        </w:tc>
      </w:tr>
      <w:tr w:rsidR="00352D02" w:rsidRPr="008C361C" w14:paraId="087598BE" w14:textId="77777777" w:rsidTr="00CF327E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53AA76FA" w14:textId="77777777" w:rsidR="00352D02" w:rsidRPr="00E019C0" w:rsidRDefault="00352D02" w:rsidP="00CF327E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Maksimović Marijana</w:t>
            </w:r>
          </w:p>
        </w:tc>
        <w:tc>
          <w:tcPr>
            <w:tcW w:w="1069" w:type="dxa"/>
          </w:tcPr>
          <w:p w14:paraId="4DA33002" w14:textId="77777777" w:rsidR="00352D02" w:rsidRDefault="00352D02" w:rsidP="00CF327E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19</w:t>
            </w:r>
          </w:p>
        </w:tc>
      </w:tr>
      <w:tr w:rsidR="0034119B" w:rsidRPr="008C361C" w14:paraId="4E0030DE" w14:textId="77777777" w:rsidTr="003411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29A82823" w14:textId="550D84AC" w:rsidR="0034119B" w:rsidRPr="00B44D8D" w:rsidRDefault="00352D02" w:rsidP="0034119B">
            <w:pPr>
              <w:spacing w:after="0" w:line="240" w:lineRule="auto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Keča Radmila</w:t>
            </w:r>
          </w:p>
        </w:tc>
        <w:tc>
          <w:tcPr>
            <w:tcW w:w="1069" w:type="dxa"/>
          </w:tcPr>
          <w:p w14:paraId="33188056" w14:textId="40AD7C1E" w:rsidR="0034119B" w:rsidRPr="00B44D8D" w:rsidRDefault="00352D02" w:rsidP="0034119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19,5</w:t>
            </w:r>
          </w:p>
        </w:tc>
      </w:tr>
      <w:tr w:rsidR="00E019C0" w:rsidRPr="008C361C" w14:paraId="6DF7C5CB" w14:textId="77777777" w:rsidTr="0034119B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1C6D0CC1" w14:textId="540A5442" w:rsidR="00E019C0" w:rsidRPr="00E019C0" w:rsidRDefault="00352D02" w:rsidP="0034119B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Sivrija Adna</w:t>
            </w:r>
          </w:p>
        </w:tc>
        <w:tc>
          <w:tcPr>
            <w:tcW w:w="1069" w:type="dxa"/>
          </w:tcPr>
          <w:p w14:paraId="1E8EF91E" w14:textId="38D4A762" w:rsidR="00E019C0" w:rsidRDefault="00352D02" w:rsidP="0034119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20,5</w:t>
            </w:r>
          </w:p>
        </w:tc>
      </w:tr>
      <w:tr w:rsidR="00352D02" w:rsidRPr="008C361C" w14:paraId="23428A51" w14:textId="77777777" w:rsidTr="00352D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22716699" w14:textId="1FADF7FC" w:rsidR="00352D02" w:rsidRPr="00B44D8D" w:rsidRDefault="00352D02" w:rsidP="00CF327E">
            <w:pPr>
              <w:spacing w:after="0" w:line="240" w:lineRule="auto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Radmanović Katarina</w:t>
            </w:r>
          </w:p>
        </w:tc>
        <w:tc>
          <w:tcPr>
            <w:tcW w:w="1069" w:type="dxa"/>
          </w:tcPr>
          <w:p w14:paraId="7379D08C" w14:textId="13E1CC21" w:rsidR="00352D02" w:rsidRPr="00B44D8D" w:rsidRDefault="00352D02" w:rsidP="00CF327E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22</w:t>
            </w:r>
          </w:p>
        </w:tc>
      </w:tr>
      <w:tr w:rsidR="00352D02" w:rsidRPr="008C361C" w14:paraId="2E99BAC7" w14:textId="77777777" w:rsidTr="00352D02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4AC0F7DA" w14:textId="555E4A9D" w:rsidR="00352D02" w:rsidRPr="00E019C0" w:rsidRDefault="00352D02" w:rsidP="00CF327E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Maleš Jelena</w:t>
            </w:r>
          </w:p>
        </w:tc>
        <w:tc>
          <w:tcPr>
            <w:tcW w:w="1069" w:type="dxa"/>
          </w:tcPr>
          <w:p w14:paraId="67F14966" w14:textId="1D6159F4" w:rsidR="00352D02" w:rsidRDefault="00352D02" w:rsidP="00CF327E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0</w:t>
            </w:r>
          </w:p>
        </w:tc>
      </w:tr>
    </w:tbl>
    <w:p w14:paraId="20D3E074" w14:textId="7B56960F" w:rsidR="00E019C0" w:rsidRDefault="00E019C0" w:rsidP="00AA52FC">
      <w:pPr>
        <w:rPr>
          <w:b/>
          <w:sz w:val="24"/>
          <w:szCs w:val="24"/>
          <w:lang w:val="sr-Latn-BA"/>
        </w:rPr>
      </w:pPr>
    </w:p>
    <w:p w14:paraId="43C7A813" w14:textId="7DF317E0" w:rsidR="00E019C0" w:rsidRPr="00835934" w:rsidRDefault="00E019C0" w:rsidP="00AA52FC">
      <w:pPr>
        <w:rPr>
          <w:b/>
          <w:sz w:val="24"/>
          <w:szCs w:val="24"/>
          <w:lang w:val="sr-Latn-BA"/>
        </w:rPr>
      </w:pPr>
      <w:r>
        <w:rPr>
          <w:b/>
          <w:sz w:val="24"/>
          <w:szCs w:val="24"/>
          <w:lang w:val="sr-Latn-BA"/>
        </w:rPr>
        <w:t>Stari program</w:t>
      </w:r>
    </w:p>
    <w:p w14:paraId="1249B46F" w14:textId="075DB05F" w:rsidR="00AA52FC" w:rsidRDefault="00AA52FC" w:rsidP="00AA52FC">
      <w:pPr>
        <w:rPr>
          <w:b/>
          <w:sz w:val="28"/>
          <w:szCs w:val="28"/>
          <w:lang w:val="sr-Latn-BA"/>
        </w:rPr>
      </w:pPr>
    </w:p>
    <w:tbl>
      <w:tblPr>
        <w:tblStyle w:val="LightShading1"/>
        <w:tblW w:w="0" w:type="auto"/>
        <w:tblLook w:val="04A0" w:firstRow="1" w:lastRow="0" w:firstColumn="1" w:lastColumn="0" w:noHBand="0" w:noVBand="1"/>
      </w:tblPr>
      <w:tblGrid>
        <w:gridCol w:w="4982"/>
        <w:gridCol w:w="1069"/>
        <w:gridCol w:w="1069"/>
        <w:gridCol w:w="1069"/>
      </w:tblGrid>
      <w:tr w:rsidR="00E019C0" w:rsidRPr="008C361C" w14:paraId="28C843B9" w14:textId="77777777" w:rsidTr="00AB4F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38564EAD" w14:textId="7726FF1E" w:rsidR="00E019C0" w:rsidRPr="00B44D8D" w:rsidRDefault="00E019C0" w:rsidP="00AB4F19">
            <w:pPr>
              <w:rPr>
                <w:b w:val="0"/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II kolokvijum</w:t>
            </w:r>
          </w:p>
        </w:tc>
        <w:tc>
          <w:tcPr>
            <w:tcW w:w="1069" w:type="dxa"/>
          </w:tcPr>
          <w:p w14:paraId="62151411" w14:textId="77777777" w:rsidR="00E019C0" w:rsidRDefault="00E019C0" w:rsidP="00AB4F19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1069" w:type="dxa"/>
          </w:tcPr>
          <w:p w14:paraId="5DAFCC7B" w14:textId="77777777" w:rsidR="00E019C0" w:rsidRDefault="00E019C0" w:rsidP="00AB4F19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3C4471A3" w14:textId="77777777" w:rsidR="00E019C0" w:rsidRPr="00B44D8D" w:rsidRDefault="00E019C0" w:rsidP="00AB4F19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ocjena</w:t>
            </w:r>
          </w:p>
        </w:tc>
      </w:tr>
      <w:tr w:rsidR="00E019C0" w:rsidRPr="008C361C" w14:paraId="44FB145D" w14:textId="77777777" w:rsidTr="00AB4F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25DACAF4" w14:textId="42AFF867" w:rsidR="00E019C0" w:rsidRPr="00B44D8D" w:rsidRDefault="00E019C0" w:rsidP="00AB4F19">
            <w:pPr>
              <w:spacing w:after="0" w:line="240" w:lineRule="auto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Ristić Dejana</w:t>
            </w:r>
          </w:p>
        </w:tc>
        <w:tc>
          <w:tcPr>
            <w:tcW w:w="1069" w:type="dxa"/>
          </w:tcPr>
          <w:p w14:paraId="55A8B5B3" w14:textId="2B995CFA" w:rsidR="00E019C0" w:rsidRDefault="00C20427" w:rsidP="00AB4F19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6,5</w:t>
            </w:r>
          </w:p>
        </w:tc>
        <w:tc>
          <w:tcPr>
            <w:tcW w:w="1069" w:type="dxa"/>
          </w:tcPr>
          <w:p w14:paraId="444F83AC" w14:textId="77777777" w:rsidR="00E019C0" w:rsidRDefault="00E019C0" w:rsidP="00AB4F19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397B29B0" w14:textId="09C851EB" w:rsidR="00E019C0" w:rsidRPr="00B44D8D" w:rsidRDefault="00C20427" w:rsidP="00AB4F19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7</w:t>
            </w:r>
          </w:p>
        </w:tc>
      </w:tr>
    </w:tbl>
    <w:p w14:paraId="3043E934" w14:textId="77777777" w:rsidR="00E019C0" w:rsidRDefault="00E019C0" w:rsidP="00AA52FC">
      <w:pPr>
        <w:rPr>
          <w:b/>
          <w:sz w:val="28"/>
          <w:szCs w:val="28"/>
          <w:lang w:val="sr-Latn-BA"/>
        </w:rPr>
      </w:pPr>
    </w:p>
    <w:p w14:paraId="366A1BD4" w14:textId="77777777" w:rsidR="00D1460E" w:rsidRDefault="00D1460E" w:rsidP="00AA52FC">
      <w:pPr>
        <w:rPr>
          <w:b/>
          <w:sz w:val="28"/>
          <w:szCs w:val="28"/>
          <w:lang w:val="sr-Latn-BA"/>
        </w:rPr>
      </w:pPr>
    </w:p>
    <w:p w14:paraId="37148F45" w14:textId="77777777" w:rsidR="00AA52FC" w:rsidRDefault="00AA52FC" w:rsidP="001C1BB8">
      <w:pPr>
        <w:rPr>
          <w:sz w:val="24"/>
          <w:szCs w:val="24"/>
          <w:lang w:val="sr-Latn-BA"/>
        </w:rPr>
      </w:pPr>
    </w:p>
    <w:sectPr w:rsidR="00AA52FC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LawNDQyMbI0MDJU0lEKTi0uzszPAykwqQUA7uJ3pywAAAA="/>
  </w:docVars>
  <w:rsids>
    <w:rsidRoot w:val="00FE3185"/>
    <w:rsid w:val="0000187E"/>
    <w:rsid w:val="000212FD"/>
    <w:rsid w:val="000265CD"/>
    <w:rsid w:val="00026880"/>
    <w:rsid w:val="000426A8"/>
    <w:rsid w:val="0004309E"/>
    <w:rsid w:val="00077EE2"/>
    <w:rsid w:val="00080C66"/>
    <w:rsid w:val="00083A53"/>
    <w:rsid w:val="000900E1"/>
    <w:rsid w:val="000B620E"/>
    <w:rsid w:val="000C3C58"/>
    <w:rsid w:val="000D1124"/>
    <w:rsid w:val="000E1DE6"/>
    <w:rsid w:val="000E3676"/>
    <w:rsid w:val="00103A3D"/>
    <w:rsid w:val="001225E6"/>
    <w:rsid w:val="00163B23"/>
    <w:rsid w:val="00172282"/>
    <w:rsid w:val="00174236"/>
    <w:rsid w:val="0018444F"/>
    <w:rsid w:val="00186C1A"/>
    <w:rsid w:val="001B65EE"/>
    <w:rsid w:val="001C1BB8"/>
    <w:rsid w:val="001E0E60"/>
    <w:rsid w:val="001E403A"/>
    <w:rsid w:val="001E787C"/>
    <w:rsid w:val="001F0FAF"/>
    <w:rsid w:val="001F2404"/>
    <w:rsid w:val="001F3203"/>
    <w:rsid w:val="00206F6C"/>
    <w:rsid w:val="0020732D"/>
    <w:rsid w:val="00210D8D"/>
    <w:rsid w:val="002200FE"/>
    <w:rsid w:val="00231174"/>
    <w:rsid w:val="00232D92"/>
    <w:rsid w:val="00234560"/>
    <w:rsid w:val="0023463C"/>
    <w:rsid w:val="00240B69"/>
    <w:rsid w:val="00245D3A"/>
    <w:rsid w:val="00246823"/>
    <w:rsid w:val="00282E68"/>
    <w:rsid w:val="00291BE9"/>
    <w:rsid w:val="002923B1"/>
    <w:rsid w:val="002B23DB"/>
    <w:rsid w:val="002B469B"/>
    <w:rsid w:val="002C6C7A"/>
    <w:rsid w:val="002D05EF"/>
    <w:rsid w:val="002F5725"/>
    <w:rsid w:val="00306386"/>
    <w:rsid w:val="00310929"/>
    <w:rsid w:val="00321433"/>
    <w:rsid w:val="0034119B"/>
    <w:rsid w:val="003415CA"/>
    <w:rsid w:val="00352563"/>
    <w:rsid w:val="00352D02"/>
    <w:rsid w:val="003555EE"/>
    <w:rsid w:val="00361183"/>
    <w:rsid w:val="00380357"/>
    <w:rsid w:val="00384B30"/>
    <w:rsid w:val="00385F61"/>
    <w:rsid w:val="00391EBB"/>
    <w:rsid w:val="00395686"/>
    <w:rsid w:val="003B0456"/>
    <w:rsid w:val="003D0C27"/>
    <w:rsid w:val="00405A67"/>
    <w:rsid w:val="004211CD"/>
    <w:rsid w:val="004462BB"/>
    <w:rsid w:val="004531FE"/>
    <w:rsid w:val="004841C1"/>
    <w:rsid w:val="004B23EC"/>
    <w:rsid w:val="004C2B57"/>
    <w:rsid w:val="004D472F"/>
    <w:rsid w:val="004E2A2A"/>
    <w:rsid w:val="004F2FC5"/>
    <w:rsid w:val="004F37DE"/>
    <w:rsid w:val="00501694"/>
    <w:rsid w:val="00510717"/>
    <w:rsid w:val="00514B1B"/>
    <w:rsid w:val="00520FE5"/>
    <w:rsid w:val="00523829"/>
    <w:rsid w:val="00532FF2"/>
    <w:rsid w:val="005436C1"/>
    <w:rsid w:val="0054535D"/>
    <w:rsid w:val="0054637D"/>
    <w:rsid w:val="00553C2C"/>
    <w:rsid w:val="005670D4"/>
    <w:rsid w:val="00570FC2"/>
    <w:rsid w:val="00582063"/>
    <w:rsid w:val="0059084D"/>
    <w:rsid w:val="00597F2F"/>
    <w:rsid w:val="005B1E85"/>
    <w:rsid w:val="005D3D33"/>
    <w:rsid w:val="005F4230"/>
    <w:rsid w:val="005F4CA6"/>
    <w:rsid w:val="005F5643"/>
    <w:rsid w:val="006436C4"/>
    <w:rsid w:val="00643901"/>
    <w:rsid w:val="006519A0"/>
    <w:rsid w:val="0066195F"/>
    <w:rsid w:val="00662C8B"/>
    <w:rsid w:val="00665300"/>
    <w:rsid w:val="00675FA6"/>
    <w:rsid w:val="0068443E"/>
    <w:rsid w:val="006A096B"/>
    <w:rsid w:val="006B2EBA"/>
    <w:rsid w:val="006C10D1"/>
    <w:rsid w:val="006C2977"/>
    <w:rsid w:val="006C6B08"/>
    <w:rsid w:val="006D6E0E"/>
    <w:rsid w:val="006E1F0F"/>
    <w:rsid w:val="006F379F"/>
    <w:rsid w:val="00700D4E"/>
    <w:rsid w:val="00701C45"/>
    <w:rsid w:val="007074A5"/>
    <w:rsid w:val="00721B42"/>
    <w:rsid w:val="00722953"/>
    <w:rsid w:val="00727BE7"/>
    <w:rsid w:val="007552F2"/>
    <w:rsid w:val="007861B5"/>
    <w:rsid w:val="007C78CD"/>
    <w:rsid w:val="007D28F1"/>
    <w:rsid w:val="007D409D"/>
    <w:rsid w:val="007D504D"/>
    <w:rsid w:val="0080220D"/>
    <w:rsid w:val="00811E64"/>
    <w:rsid w:val="00835934"/>
    <w:rsid w:val="008421AF"/>
    <w:rsid w:val="008459B4"/>
    <w:rsid w:val="00872408"/>
    <w:rsid w:val="0088153A"/>
    <w:rsid w:val="008832D7"/>
    <w:rsid w:val="008C361C"/>
    <w:rsid w:val="008D62C0"/>
    <w:rsid w:val="008E29EE"/>
    <w:rsid w:val="00921379"/>
    <w:rsid w:val="00944F1D"/>
    <w:rsid w:val="00946C48"/>
    <w:rsid w:val="00950E5D"/>
    <w:rsid w:val="00964BA7"/>
    <w:rsid w:val="00990C95"/>
    <w:rsid w:val="009A24BE"/>
    <w:rsid w:val="009D4CD5"/>
    <w:rsid w:val="009E0A28"/>
    <w:rsid w:val="009F7473"/>
    <w:rsid w:val="00A04DB6"/>
    <w:rsid w:val="00A06B10"/>
    <w:rsid w:val="00A13DF4"/>
    <w:rsid w:val="00A209A7"/>
    <w:rsid w:val="00A22E58"/>
    <w:rsid w:val="00A32453"/>
    <w:rsid w:val="00A42F63"/>
    <w:rsid w:val="00A43D30"/>
    <w:rsid w:val="00A534D5"/>
    <w:rsid w:val="00A65B6A"/>
    <w:rsid w:val="00A65CF1"/>
    <w:rsid w:val="00A66B85"/>
    <w:rsid w:val="00A873A4"/>
    <w:rsid w:val="00A912F6"/>
    <w:rsid w:val="00AA52FC"/>
    <w:rsid w:val="00AA7FBA"/>
    <w:rsid w:val="00AC0466"/>
    <w:rsid w:val="00AD026F"/>
    <w:rsid w:val="00AE3969"/>
    <w:rsid w:val="00AF65B0"/>
    <w:rsid w:val="00AF70D3"/>
    <w:rsid w:val="00B01523"/>
    <w:rsid w:val="00B026BE"/>
    <w:rsid w:val="00B26935"/>
    <w:rsid w:val="00B44D8D"/>
    <w:rsid w:val="00B47A76"/>
    <w:rsid w:val="00B537D1"/>
    <w:rsid w:val="00B745D9"/>
    <w:rsid w:val="00BA6C28"/>
    <w:rsid w:val="00BB38A2"/>
    <w:rsid w:val="00BB53F5"/>
    <w:rsid w:val="00BD2826"/>
    <w:rsid w:val="00BF6711"/>
    <w:rsid w:val="00C11FAF"/>
    <w:rsid w:val="00C20427"/>
    <w:rsid w:val="00C35D5A"/>
    <w:rsid w:val="00C41433"/>
    <w:rsid w:val="00C424E7"/>
    <w:rsid w:val="00C42B36"/>
    <w:rsid w:val="00C502A9"/>
    <w:rsid w:val="00C51F89"/>
    <w:rsid w:val="00C879D4"/>
    <w:rsid w:val="00CA13D2"/>
    <w:rsid w:val="00CD52BA"/>
    <w:rsid w:val="00CD53BD"/>
    <w:rsid w:val="00CE1FF9"/>
    <w:rsid w:val="00D10EAF"/>
    <w:rsid w:val="00D1460E"/>
    <w:rsid w:val="00D22C6B"/>
    <w:rsid w:val="00D33884"/>
    <w:rsid w:val="00D36BC0"/>
    <w:rsid w:val="00D44FC0"/>
    <w:rsid w:val="00D45A66"/>
    <w:rsid w:val="00D51B94"/>
    <w:rsid w:val="00D72AAE"/>
    <w:rsid w:val="00DB0BCA"/>
    <w:rsid w:val="00DB2F61"/>
    <w:rsid w:val="00DE318F"/>
    <w:rsid w:val="00DF2BC6"/>
    <w:rsid w:val="00E019C0"/>
    <w:rsid w:val="00E21452"/>
    <w:rsid w:val="00E21FD2"/>
    <w:rsid w:val="00E42EB4"/>
    <w:rsid w:val="00E46053"/>
    <w:rsid w:val="00E47FAA"/>
    <w:rsid w:val="00E51F28"/>
    <w:rsid w:val="00E52253"/>
    <w:rsid w:val="00E61C2F"/>
    <w:rsid w:val="00E679BB"/>
    <w:rsid w:val="00E80D9C"/>
    <w:rsid w:val="00EA4D52"/>
    <w:rsid w:val="00EA5802"/>
    <w:rsid w:val="00EB4DA1"/>
    <w:rsid w:val="00F32750"/>
    <w:rsid w:val="00F72698"/>
    <w:rsid w:val="00F83E89"/>
    <w:rsid w:val="00F954DA"/>
    <w:rsid w:val="00FB5EFC"/>
    <w:rsid w:val="00FC6693"/>
    <w:rsid w:val="00FD0E3C"/>
    <w:rsid w:val="00FE3185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F2754D"/>
  <w15:docId w15:val="{9F6E6519-C88A-42F7-B8DB-99A9690A1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1">
    <w:name w:val="Light List1"/>
    <w:basedOn w:val="TableNormal"/>
    <w:uiPriority w:val="61"/>
    <w:rsid w:val="004841C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45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1</Pages>
  <Words>39</Words>
  <Characters>2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49</cp:revision>
  <cp:lastPrinted>2018-06-29T14:27:00Z</cp:lastPrinted>
  <dcterms:created xsi:type="dcterms:W3CDTF">2018-06-29T14:28:00Z</dcterms:created>
  <dcterms:modified xsi:type="dcterms:W3CDTF">2021-06-29T15:53:00Z</dcterms:modified>
</cp:coreProperties>
</file>